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เลยนะ บ้านเรามันไม่เยอะประครับ รู้จักทางสื่อ สื่อทีวี ออกทีวี กลัวไหมกลัวครับ สวัสดีคะกลับนานาชาติอู่ตะเมาตรไวรัสโครานา นายอลงกรณ์ แอที่โรงพยาบาลพระปกเกล้าจและหายเป็นปกติแล้วประเทศจีน 3 คน ก็ยังไม่ อย่างไรก็ตามขอให้ชิด สภาอุตซ่อมรถ ลดฝุ่น PM 2.5 สภาพเครื่องยนตดีเซล และมีศูนย์รองรับรถได้หนึ่งแสน ห้าตรวจเ๙้คสภาพรถ50% ตั้งแต่วันที่ 10-ผู้ที่สนใจสามารถเข้าร่วมโครงการศูนย์ การชดใช้โทษโดยแพทย์ประจำตัว ระบุว่า วัย 42 ปี มีอาดชนอกเรือนจำในกรุงวิม่า 2543 ภายใต้การปกคริงของเขา แต่รัฐบาลถูกกวาดล้างพวกฝ่ายซ่ายรับชมข่าว ช่วง สำหรับช่วงนี้ สวัสดีค</w:t>
      </w:r>
    </w:p>
    <w:p>
      <w:pPr>
        <w:pStyle w:val="BodyText"/>
      </w:pPr>
      <w:r>
        <w:t xml:space="preserve">(ผู้ประกาศข่าวหญิง)</w:t>
      </w:r>
    </w:p>
    <w:p>
      <w:pPr>
        <w:pStyle w:val="BodyText"/>
      </w:pPr>
      <w:r>
        <w:t xml:space="preserve">(ผู้ประกาศข่าวหญิง) โอ้โฮ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5:00 น.</dc:title>
  <dc:creator/>
  <cp:keywords/>
  <dcterms:created xsi:type="dcterms:W3CDTF">2021-03-23T09:01:28Z</dcterms:created>
  <dcterms:modified xsi:type="dcterms:W3CDTF">2021-03-23T09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4.46 น.</vt:lpwstr>
  </property>
  <property fmtid="{D5CDD505-2E9C-101B-9397-08002B2CF9AE}" pid="3" name="subtitle">
    <vt:lpwstr/>
  </property>
</Properties>
</file>